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A3F78" w14:textId="42425185" w:rsidR="000F022B" w:rsidRPr="000539CB" w:rsidRDefault="00DB2F2C" w:rsidP="0026591A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20</w:t>
      </w:r>
      <w:r w:rsidR="00013331" w:rsidRPr="000539CB">
        <w:rPr>
          <w:b/>
          <w:bCs/>
          <w:sz w:val="28"/>
          <w:szCs w:val="28"/>
        </w:rPr>
        <w:t>2</w:t>
      </w:r>
      <w:r w:rsidR="001C7D3B">
        <w:rPr>
          <w:b/>
          <w:bCs/>
          <w:sz w:val="28"/>
          <w:szCs w:val="28"/>
        </w:rPr>
        <w:t>6</w:t>
      </w:r>
      <w:r w:rsidRPr="000539CB">
        <w:rPr>
          <w:b/>
          <w:bCs/>
          <w:sz w:val="28"/>
          <w:szCs w:val="28"/>
        </w:rPr>
        <w:t xml:space="preserve"> NGAKY</w:t>
      </w:r>
      <w:r w:rsidR="00B17869" w:rsidRPr="000539CB">
        <w:rPr>
          <w:b/>
          <w:bCs/>
          <w:sz w:val="28"/>
          <w:szCs w:val="28"/>
        </w:rPr>
        <w:t>/EANGKY</w:t>
      </w:r>
      <w:r w:rsidRPr="000539CB">
        <w:rPr>
          <w:b/>
          <w:bCs/>
          <w:sz w:val="28"/>
          <w:szCs w:val="28"/>
        </w:rPr>
        <w:t xml:space="preserve"> Conference AGENDA</w:t>
      </w:r>
      <w:r w:rsidR="006B0C04" w:rsidRPr="000539CB">
        <w:rPr>
          <w:b/>
          <w:bCs/>
          <w:sz w:val="28"/>
          <w:szCs w:val="28"/>
        </w:rPr>
        <w:t xml:space="preserve"> </w:t>
      </w:r>
      <w:r w:rsidR="00826AA0">
        <w:rPr>
          <w:b/>
          <w:bCs/>
          <w:sz w:val="28"/>
          <w:szCs w:val="28"/>
        </w:rPr>
        <w:t>Bowling Green</w:t>
      </w:r>
      <w:r w:rsidR="005F543D" w:rsidRPr="000539CB">
        <w:rPr>
          <w:b/>
          <w:bCs/>
          <w:sz w:val="28"/>
          <w:szCs w:val="28"/>
        </w:rPr>
        <w:t xml:space="preserve"> </w:t>
      </w:r>
      <w:r w:rsidR="000C6C4B" w:rsidRPr="000539CB">
        <w:rPr>
          <w:b/>
          <w:bCs/>
          <w:sz w:val="28"/>
          <w:szCs w:val="28"/>
        </w:rPr>
        <w:t>-</w:t>
      </w:r>
      <w:r w:rsidR="00B06427" w:rsidRPr="000539CB">
        <w:rPr>
          <w:b/>
          <w:bCs/>
          <w:sz w:val="28"/>
          <w:szCs w:val="28"/>
        </w:rPr>
        <w:t>0</w:t>
      </w:r>
      <w:r w:rsidR="00381A86">
        <w:rPr>
          <w:b/>
          <w:bCs/>
          <w:sz w:val="28"/>
          <w:szCs w:val="28"/>
        </w:rPr>
        <w:t>2</w:t>
      </w:r>
      <w:r w:rsidR="00B06427" w:rsidRPr="000539CB">
        <w:rPr>
          <w:b/>
          <w:bCs/>
          <w:sz w:val="28"/>
          <w:szCs w:val="28"/>
        </w:rPr>
        <w:t>/</w:t>
      </w:r>
      <w:r w:rsidR="00F5012D">
        <w:rPr>
          <w:b/>
          <w:bCs/>
          <w:sz w:val="28"/>
          <w:szCs w:val="28"/>
        </w:rPr>
        <w:t>27-</w:t>
      </w:r>
      <w:r w:rsidR="001C7D3B">
        <w:rPr>
          <w:b/>
          <w:bCs/>
          <w:sz w:val="28"/>
          <w:szCs w:val="28"/>
        </w:rPr>
        <w:t>28</w:t>
      </w:r>
      <w:r w:rsidR="009035D0">
        <w:rPr>
          <w:b/>
          <w:bCs/>
          <w:sz w:val="28"/>
          <w:szCs w:val="28"/>
        </w:rPr>
        <w:t>/</w:t>
      </w:r>
      <w:r w:rsidR="00B06427" w:rsidRPr="000539CB">
        <w:rPr>
          <w:b/>
          <w:bCs/>
          <w:sz w:val="28"/>
          <w:szCs w:val="28"/>
        </w:rPr>
        <w:t>202</w:t>
      </w:r>
      <w:r w:rsidR="001C7D3B">
        <w:rPr>
          <w:b/>
          <w:bCs/>
          <w:sz w:val="28"/>
          <w:szCs w:val="28"/>
        </w:rPr>
        <w:t>6</w:t>
      </w:r>
    </w:p>
    <w:p w14:paraId="782135A3" w14:textId="56B25161" w:rsidR="006F5982" w:rsidRPr="000539CB" w:rsidRDefault="006F5982" w:rsidP="006F5982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Friday:</w:t>
      </w:r>
      <w:r w:rsidR="00A608BA" w:rsidRPr="000539CB">
        <w:rPr>
          <w:b/>
          <w:bCs/>
          <w:sz w:val="28"/>
          <w:szCs w:val="28"/>
        </w:rPr>
        <w:t xml:space="preserve"> </w:t>
      </w:r>
      <w:r w:rsidR="00715BF7">
        <w:rPr>
          <w:b/>
          <w:bCs/>
          <w:sz w:val="28"/>
          <w:szCs w:val="28"/>
        </w:rPr>
        <w:t>27</w:t>
      </w:r>
      <w:r w:rsidR="008436A3" w:rsidRPr="000539CB">
        <w:rPr>
          <w:b/>
          <w:bCs/>
          <w:sz w:val="28"/>
          <w:szCs w:val="28"/>
        </w:rPr>
        <w:t xml:space="preserve"> </w:t>
      </w:r>
      <w:r w:rsidR="00E74738" w:rsidRPr="000539CB">
        <w:rPr>
          <w:b/>
          <w:bCs/>
          <w:sz w:val="28"/>
          <w:szCs w:val="28"/>
        </w:rPr>
        <w:t>February</w:t>
      </w:r>
    </w:p>
    <w:p w14:paraId="1EB4E741" w14:textId="5070762B" w:rsidR="006F5982" w:rsidRPr="000539CB" w:rsidRDefault="006F598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A608BA" w:rsidRPr="000539CB">
        <w:rPr>
          <w:sz w:val="28"/>
          <w:szCs w:val="28"/>
        </w:rPr>
        <w:t>09</w:t>
      </w:r>
      <w:r w:rsidRPr="000539CB">
        <w:rPr>
          <w:sz w:val="28"/>
          <w:szCs w:val="28"/>
        </w:rPr>
        <w:t>00-</w:t>
      </w:r>
      <w:r w:rsidR="00A608BA" w:rsidRPr="000539CB">
        <w:rPr>
          <w:sz w:val="28"/>
          <w:szCs w:val="28"/>
        </w:rPr>
        <w:t>1</w:t>
      </w:r>
      <w:r w:rsidR="008A7B73">
        <w:rPr>
          <w:sz w:val="28"/>
          <w:szCs w:val="28"/>
        </w:rPr>
        <w:t>7</w:t>
      </w:r>
      <w:r w:rsidRPr="000539CB">
        <w:rPr>
          <w:sz w:val="28"/>
          <w:szCs w:val="28"/>
        </w:rPr>
        <w:t xml:space="preserve">00 </w:t>
      </w:r>
      <w:r w:rsidRPr="000539CB">
        <w:rPr>
          <w:sz w:val="28"/>
          <w:szCs w:val="28"/>
        </w:rPr>
        <w:tab/>
        <w:t>Exhibitor Setup</w:t>
      </w:r>
      <w:r w:rsidR="000F022B" w:rsidRPr="000539CB">
        <w:rPr>
          <w:sz w:val="28"/>
          <w:szCs w:val="28"/>
        </w:rPr>
        <w:t xml:space="preserve"> </w:t>
      </w:r>
    </w:p>
    <w:p w14:paraId="1E31E8F1" w14:textId="560E3E94" w:rsidR="006F5982" w:rsidRPr="000539CB" w:rsidRDefault="006F598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576046" w:rsidRPr="000539CB">
        <w:rPr>
          <w:sz w:val="28"/>
          <w:szCs w:val="28"/>
        </w:rPr>
        <w:t>12</w:t>
      </w:r>
      <w:r w:rsidRPr="000539CB">
        <w:rPr>
          <w:sz w:val="28"/>
          <w:szCs w:val="28"/>
        </w:rPr>
        <w:t>00-</w:t>
      </w:r>
      <w:r w:rsidR="00A608BA" w:rsidRPr="000539CB">
        <w:rPr>
          <w:sz w:val="28"/>
          <w:szCs w:val="28"/>
        </w:rPr>
        <w:t>1800</w:t>
      </w:r>
      <w:r w:rsidRPr="000539CB">
        <w:rPr>
          <w:sz w:val="28"/>
          <w:szCs w:val="28"/>
        </w:rPr>
        <w:tab/>
        <w:t>Registration</w:t>
      </w:r>
      <w:r w:rsidR="00B76E80" w:rsidRPr="000539CB">
        <w:rPr>
          <w:sz w:val="28"/>
          <w:szCs w:val="28"/>
        </w:rPr>
        <w:t xml:space="preserve"> </w:t>
      </w:r>
    </w:p>
    <w:p w14:paraId="4387CD11" w14:textId="2ADFEEB5" w:rsidR="00C8547B" w:rsidRPr="000539CB" w:rsidRDefault="00C8547B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 xml:space="preserve">1300-1500 </w:t>
      </w:r>
      <w:r w:rsidR="00AB0F4C" w:rsidRPr="000539CB">
        <w:rPr>
          <w:sz w:val="28"/>
          <w:szCs w:val="28"/>
        </w:rPr>
        <w:tab/>
      </w:r>
      <w:r w:rsidRPr="000539CB">
        <w:rPr>
          <w:sz w:val="28"/>
          <w:szCs w:val="28"/>
        </w:rPr>
        <w:t>Rehearsal</w:t>
      </w:r>
      <w:r w:rsidR="000F022B" w:rsidRPr="000539CB">
        <w:rPr>
          <w:sz w:val="28"/>
          <w:szCs w:val="28"/>
        </w:rPr>
        <w:t>– NGAKY/EANGKY Board</w:t>
      </w:r>
    </w:p>
    <w:p w14:paraId="3B5C6DC2" w14:textId="76700C2D" w:rsidR="00EC7D27" w:rsidRDefault="00A608BA" w:rsidP="00E030B6">
      <w:pPr>
        <w:ind w:left="2160" w:hanging="1440"/>
        <w:rPr>
          <w:sz w:val="28"/>
          <w:szCs w:val="28"/>
        </w:rPr>
      </w:pPr>
      <w:r w:rsidRPr="000539CB">
        <w:rPr>
          <w:sz w:val="28"/>
          <w:szCs w:val="28"/>
        </w:rPr>
        <w:t>1</w:t>
      </w:r>
      <w:r w:rsidR="003B5CA2">
        <w:rPr>
          <w:sz w:val="28"/>
          <w:szCs w:val="28"/>
        </w:rPr>
        <w:t>8</w:t>
      </w:r>
      <w:r w:rsidRPr="000539CB">
        <w:rPr>
          <w:sz w:val="28"/>
          <w:szCs w:val="28"/>
        </w:rPr>
        <w:t>00</w:t>
      </w:r>
      <w:r w:rsidR="00CE0C22" w:rsidRPr="000539CB">
        <w:rPr>
          <w:sz w:val="28"/>
          <w:szCs w:val="28"/>
        </w:rPr>
        <w:t>-</w:t>
      </w:r>
      <w:r w:rsidRPr="000539CB">
        <w:rPr>
          <w:sz w:val="28"/>
          <w:szCs w:val="28"/>
        </w:rPr>
        <w:t>1</w:t>
      </w:r>
      <w:r w:rsidR="008A7B73">
        <w:rPr>
          <w:sz w:val="28"/>
          <w:szCs w:val="28"/>
        </w:rPr>
        <w:t>9</w:t>
      </w:r>
      <w:r w:rsidR="00AC1442" w:rsidRPr="000539CB">
        <w:rPr>
          <w:sz w:val="28"/>
          <w:szCs w:val="28"/>
        </w:rPr>
        <w:t>00</w:t>
      </w:r>
      <w:r w:rsidR="00CE0C22" w:rsidRPr="000539CB">
        <w:rPr>
          <w:sz w:val="28"/>
          <w:szCs w:val="28"/>
        </w:rPr>
        <w:tab/>
      </w:r>
      <w:bookmarkStart w:id="0" w:name="_Hlk77838484"/>
      <w:r w:rsidR="0006009F" w:rsidRPr="000539CB">
        <w:rPr>
          <w:sz w:val="28"/>
          <w:szCs w:val="28"/>
        </w:rPr>
        <w:t>Exhibitors</w:t>
      </w:r>
      <w:r w:rsidR="00580B8B" w:rsidRPr="000539CB">
        <w:rPr>
          <w:sz w:val="28"/>
          <w:szCs w:val="28"/>
        </w:rPr>
        <w:t>/</w:t>
      </w:r>
      <w:r w:rsidR="00CE0C22" w:rsidRPr="000539CB">
        <w:rPr>
          <w:sz w:val="28"/>
          <w:szCs w:val="28"/>
        </w:rPr>
        <w:t xml:space="preserve">Presidents Reception </w:t>
      </w:r>
      <w:bookmarkEnd w:id="0"/>
    </w:p>
    <w:p w14:paraId="062CF4E1" w14:textId="47DA3865" w:rsidR="003B5CA2" w:rsidRPr="000539CB" w:rsidRDefault="00E3393D" w:rsidP="00E030B6">
      <w:pPr>
        <w:ind w:left="2160" w:hanging="1440"/>
        <w:rPr>
          <w:sz w:val="28"/>
          <w:szCs w:val="28"/>
        </w:rPr>
      </w:pPr>
      <w:r>
        <w:rPr>
          <w:sz w:val="28"/>
          <w:szCs w:val="28"/>
        </w:rPr>
        <w:t xml:space="preserve">1900-2000 </w:t>
      </w:r>
      <w:r>
        <w:rPr>
          <w:sz w:val="28"/>
          <w:szCs w:val="28"/>
        </w:rPr>
        <w:tab/>
        <w:t>Reception -Open to all</w:t>
      </w:r>
    </w:p>
    <w:p w14:paraId="2134A15B" w14:textId="7B151CF5" w:rsidR="00CE0C22" w:rsidRPr="000539CB" w:rsidRDefault="00CE0C22" w:rsidP="006F5982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Saturday:</w:t>
      </w:r>
      <w:r w:rsidR="004E11BD" w:rsidRPr="000539CB">
        <w:rPr>
          <w:b/>
          <w:bCs/>
          <w:sz w:val="28"/>
          <w:szCs w:val="28"/>
        </w:rPr>
        <w:t xml:space="preserve"> </w:t>
      </w:r>
      <w:r w:rsidR="00B54CBD">
        <w:rPr>
          <w:b/>
          <w:bCs/>
          <w:sz w:val="28"/>
          <w:szCs w:val="28"/>
        </w:rPr>
        <w:t>28</w:t>
      </w:r>
      <w:r w:rsidR="008436A3" w:rsidRPr="000539CB">
        <w:rPr>
          <w:b/>
          <w:bCs/>
          <w:sz w:val="28"/>
          <w:szCs w:val="28"/>
        </w:rPr>
        <w:t xml:space="preserve"> </w:t>
      </w:r>
      <w:r w:rsidR="00E74738" w:rsidRPr="000539CB">
        <w:rPr>
          <w:b/>
          <w:bCs/>
          <w:sz w:val="28"/>
          <w:szCs w:val="28"/>
        </w:rPr>
        <w:t>F</w:t>
      </w:r>
      <w:r w:rsidR="007969AE" w:rsidRPr="000539CB">
        <w:rPr>
          <w:b/>
          <w:bCs/>
          <w:sz w:val="28"/>
          <w:szCs w:val="28"/>
        </w:rPr>
        <w:t>ebruary</w:t>
      </w:r>
    </w:p>
    <w:p w14:paraId="31DB59A2" w14:textId="4446E644" w:rsidR="00B56D5F" w:rsidRPr="000539CB" w:rsidRDefault="00CE0C2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D86EBB" w:rsidRPr="000539CB">
        <w:rPr>
          <w:sz w:val="28"/>
          <w:szCs w:val="28"/>
        </w:rPr>
        <w:t>0</w:t>
      </w:r>
      <w:r w:rsidR="000A55AF" w:rsidRPr="000539CB">
        <w:rPr>
          <w:sz w:val="28"/>
          <w:szCs w:val="28"/>
        </w:rPr>
        <w:t>7</w:t>
      </w:r>
      <w:r w:rsidR="0026591A">
        <w:rPr>
          <w:sz w:val="28"/>
          <w:szCs w:val="28"/>
        </w:rPr>
        <w:t>0</w:t>
      </w:r>
      <w:r w:rsidR="000A55AF" w:rsidRPr="000539CB">
        <w:rPr>
          <w:sz w:val="28"/>
          <w:szCs w:val="28"/>
        </w:rPr>
        <w:t>0</w:t>
      </w:r>
      <w:r w:rsidR="00CC0E41" w:rsidRPr="000539CB">
        <w:rPr>
          <w:sz w:val="28"/>
          <w:szCs w:val="28"/>
        </w:rPr>
        <w:t>-</w:t>
      </w:r>
      <w:r w:rsidR="00D86EBB" w:rsidRPr="000539CB">
        <w:rPr>
          <w:sz w:val="28"/>
          <w:szCs w:val="28"/>
        </w:rPr>
        <w:t>15</w:t>
      </w:r>
      <w:r w:rsidR="00313EA8" w:rsidRPr="000539CB">
        <w:rPr>
          <w:sz w:val="28"/>
          <w:szCs w:val="28"/>
        </w:rPr>
        <w:t>3</w:t>
      </w:r>
      <w:r w:rsidR="0024601A" w:rsidRPr="000539CB">
        <w:rPr>
          <w:sz w:val="28"/>
          <w:szCs w:val="28"/>
        </w:rPr>
        <w:t>0</w:t>
      </w:r>
      <w:r w:rsidRPr="000539CB">
        <w:rPr>
          <w:sz w:val="28"/>
          <w:szCs w:val="28"/>
        </w:rPr>
        <w:tab/>
      </w:r>
      <w:r w:rsidR="00B56D5F" w:rsidRPr="000539CB">
        <w:rPr>
          <w:sz w:val="28"/>
          <w:szCs w:val="28"/>
        </w:rPr>
        <w:t>Exhibit Hall Open</w:t>
      </w:r>
      <w:r w:rsidR="00C81C32" w:rsidRPr="000539CB">
        <w:rPr>
          <w:sz w:val="28"/>
          <w:szCs w:val="28"/>
        </w:rPr>
        <w:t xml:space="preserve"> </w:t>
      </w:r>
    </w:p>
    <w:p w14:paraId="052CCA5B" w14:textId="6CDF0DDF" w:rsidR="00011BD7" w:rsidRPr="000539CB" w:rsidRDefault="00011BD7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>07</w:t>
      </w:r>
      <w:r w:rsidR="0026591A">
        <w:rPr>
          <w:sz w:val="28"/>
          <w:szCs w:val="28"/>
        </w:rPr>
        <w:t>00</w:t>
      </w:r>
      <w:r w:rsidRPr="000539CB">
        <w:rPr>
          <w:sz w:val="28"/>
          <w:szCs w:val="28"/>
        </w:rPr>
        <w:t>-0</w:t>
      </w:r>
      <w:r w:rsidR="0026591A">
        <w:rPr>
          <w:sz w:val="28"/>
          <w:szCs w:val="28"/>
        </w:rPr>
        <w:t>8</w:t>
      </w:r>
      <w:r w:rsidR="00AC1442" w:rsidRPr="000539CB">
        <w:rPr>
          <w:sz w:val="28"/>
          <w:szCs w:val="28"/>
        </w:rPr>
        <w:t>00</w:t>
      </w:r>
      <w:r w:rsidRPr="000539CB">
        <w:rPr>
          <w:sz w:val="28"/>
          <w:szCs w:val="28"/>
        </w:rPr>
        <w:tab/>
        <w:t xml:space="preserve">Breakfast </w:t>
      </w:r>
    </w:p>
    <w:p w14:paraId="5E1E3066" w14:textId="43E369CD" w:rsidR="004E1031" w:rsidRPr="000539CB" w:rsidRDefault="00587C0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>07</w:t>
      </w:r>
      <w:r w:rsidR="0026591A">
        <w:rPr>
          <w:sz w:val="28"/>
          <w:szCs w:val="28"/>
        </w:rPr>
        <w:t>0</w:t>
      </w:r>
      <w:r w:rsidRPr="000539CB">
        <w:rPr>
          <w:sz w:val="28"/>
          <w:szCs w:val="28"/>
        </w:rPr>
        <w:t>0-</w:t>
      </w:r>
      <w:r w:rsidR="0026591A">
        <w:rPr>
          <w:sz w:val="28"/>
          <w:szCs w:val="28"/>
        </w:rPr>
        <w:t>113</w:t>
      </w:r>
      <w:r w:rsidR="00AC1442" w:rsidRPr="000539CB">
        <w:rPr>
          <w:sz w:val="28"/>
          <w:szCs w:val="28"/>
        </w:rPr>
        <w:t>0</w:t>
      </w:r>
      <w:r w:rsidRPr="000539CB">
        <w:rPr>
          <w:sz w:val="28"/>
          <w:szCs w:val="28"/>
        </w:rPr>
        <w:t xml:space="preserve">    Registration </w:t>
      </w:r>
      <w:r w:rsidR="005601F0" w:rsidRPr="000539CB">
        <w:rPr>
          <w:sz w:val="28"/>
          <w:szCs w:val="28"/>
        </w:rPr>
        <w:t xml:space="preserve"> </w:t>
      </w:r>
    </w:p>
    <w:p w14:paraId="338CF20D" w14:textId="7E515BD4" w:rsidR="006B1113" w:rsidRPr="000539CB" w:rsidRDefault="00B36860" w:rsidP="00F873E6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D86EBB" w:rsidRPr="000539CB">
        <w:rPr>
          <w:sz w:val="28"/>
          <w:szCs w:val="28"/>
        </w:rPr>
        <w:t>0</w:t>
      </w:r>
      <w:r w:rsidR="00097286">
        <w:rPr>
          <w:sz w:val="28"/>
          <w:szCs w:val="28"/>
        </w:rPr>
        <w:t>8</w:t>
      </w:r>
      <w:r w:rsidR="0026591A">
        <w:rPr>
          <w:sz w:val="28"/>
          <w:szCs w:val="28"/>
        </w:rPr>
        <w:t>00</w:t>
      </w:r>
      <w:r w:rsidR="00CC0E41" w:rsidRPr="000539CB">
        <w:rPr>
          <w:sz w:val="28"/>
          <w:szCs w:val="28"/>
        </w:rPr>
        <w:t>-</w:t>
      </w:r>
      <w:r w:rsidR="00A36A5E" w:rsidRPr="000539CB">
        <w:rPr>
          <w:sz w:val="28"/>
          <w:szCs w:val="28"/>
        </w:rPr>
        <w:t>1</w:t>
      </w:r>
      <w:r w:rsidR="0026591A">
        <w:rPr>
          <w:sz w:val="28"/>
          <w:szCs w:val="28"/>
        </w:rPr>
        <w:t>1</w:t>
      </w:r>
      <w:r w:rsidR="00CA22B0" w:rsidRPr="000539CB">
        <w:rPr>
          <w:sz w:val="28"/>
          <w:szCs w:val="28"/>
        </w:rPr>
        <w:t>00</w:t>
      </w:r>
      <w:r w:rsidR="002E328E" w:rsidRPr="000539CB">
        <w:rPr>
          <w:sz w:val="28"/>
          <w:szCs w:val="28"/>
        </w:rPr>
        <w:t xml:space="preserve"> </w:t>
      </w:r>
      <w:r w:rsidR="001056B8" w:rsidRPr="000539CB">
        <w:rPr>
          <w:sz w:val="28"/>
          <w:szCs w:val="28"/>
        </w:rPr>
        <w:t xml:space="preserve">  </w:t>
      </w:r>
      <w:r w:rsidR="00153253" w:rsidRPr="000539CB">
        <w:rPr>
          <w:sz w:val="28"/>
          <w:szCs w:val="28"/>
        </w:rPr>
        <w:t xml:space="preserve"> </w:t>
      </w:r>
      <w:r w:rsidR="002E328E" w:rsidRPr="000539CB">
        <w:rPr>
          <w:sz w:val="28"/>
          <w:szCs w:val="28"/>
        </w:rPr>
        <w:t>1</w:t>
      </w:r>
      <w:r w:rsidR="006B1113" w:rsidRPr="000539CB">
        <w:rPr>
          <w:sz w:val="28"/>
          <w:szCs w:val="28"/>
          <w:vertAlign w:val="superscript"/>
        </w:rPr>
        <w:t>st</w:t>
      </w:r>
      <w:r w:rsidR="006B1113" w:rsidRPr="000539CB">
        <w:rPr>
          <w:sz w:val="28"/>
          <w:szCs w:val="28"/>
        </w:rPr>
        <w:t xml:space="preserve"> </w:t>
      </w:r>
      <w:r w:rsidR="00C81C32" w:rsidRPr="000539CB">
        <w:rPr>
          <w:sz w:val="28"/>
          <w:szCs w:val="28"/>
        </w:rPr>
        <w:t xml:space="preserve">Business </w:t>
      </w:r>
      <w:r w:rsidR="006B1113" w:rsidRPr="000539CB">
        <w:rPr>
          <w:sz w:val="28"/>
          <w:szCs w:val="28"/>
        </w:rPr>
        <w:t>Session</w:t>
      </w:r>
      <w:r w:rsidR="00C81C32" w:rsidRPr="000539CB">
        <w:rPr>
          <w:sz w:val="28"/>
          <w:szCs w:val="28"/>
        </w:rPr>
        <w:t>– All Enlisted/Officer/Air/Army</w:t>
      </w:r>
    </w:p>
    <w:p w14:paraId="63382BE0" w14:textId="54606BE8" w:rsidR="00697F0C" w:rsidRDefault="0047427D" w:rsidP="00E56FA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539CB">
        <w:rPr>
          <w:sz w:val="28"/>
          <w:szCs w:val="28"/>
        </w:rPr>
        <w:t xml:space="preserve">Colors, </w:t>
      </w:r>
      <w:r w:rsidR="00E56FA6" w:rsidRPr="000539CB">
        <w:rPr>
          <w:sz w:val="28"/>
          <w:szCs w:val="28"/>
        </w:rPr>
        <w:t>Anthem, Roll Call, Memorial Service</w:t>
      </w:r>
      <w:r w:rsidR="0089109A" w:rsidRPr="000539CB">
        <w:rPr>
          <w:sz w:val="28"/>
          <w:szCs w:val="28"/>
        </w:rPr>
        <w:t>, GOV Keynote</w:t>
      </w:r>
    </w:p>
    <w:p w14:paraId="681A44AC" w14:textId="3DFD378A" w:rsidR="009A6CB1" w:rsidRPr="000539CB" w:rsidRDefault="00EC7D27" w:rsidP="009A6CB1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100</w:t>
      </w:r>
      <w:r w:rsidR="009A6CB1" w:rsidRPr="000539CB">
        <w:rPr>
          <w:sz w:val="28"/>
          <w:szCs w:val="28"/>
        </w:rPr>
        <w:t>-1</w:t>
      </w:r>
      <w:r w:rsidRPr="000539CB">
        <w:rPr>
          <w:sz w:val="28"/>
          <w:szCs w:val="28"/>
        </w:rPr>
        <w:t>4</w:t>
      </w:r>
      <w:r w:rsidR="009A6CB1" w:rsidRPr="000539CB">
        <w:rPr>
          <w:sz w:val="28"/>
          <w:szCs w:val="28"/>
        </w:rPr>
        <w:t xml:space="preserve">00 </w:t>
      </w:r>
      <w:r w:rsidR="009A6CB1" w:rsidRPr="000539CB">
        <w:rPr>
          <w:sz w:val="28"/>
          <w:szCs w:val="28"/>
        </w:rPr>
        <w:tab/>
        <w:t>Spouse/Guest Activity</w:t>
      </w:r>
    </w:p>
    <w:p w14:paraId="43DED822" w14:textId="06294728" w:rsidR="00096754" w:rsidRPr="000539CB" w:rsidRDefault="000D4883" w:rsidP="000D4883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6320D0" w:rsidRPr="000539CB">
        <w:rPr>
          <w:sz w:val="28"/>
          <w:szCs w:val="28"/>
        </w:rPr>
        <w:t>1</w:t>
      </w:r>
      <w:r w:rsidR="0026591A">
        <w:rPr>
          <w:sz w:val="28"/>
          <w:szCs w:val="28"/>
        </w:rPr>
        <w:t>1</w:t>
      </w:r>
      <w:r w:rsidR="006320D0" w:rsidRPr="000539CB">
        <w:rPr>
          <w:sz w:val="28"/>
          <w:szCs w:val="28"/>
        </w:rPr>
        <w:t>00-1</w:t>
      </w:r>
      <w:r w:rsidR="0026591A">
        <w:rPr>
          <w:sz w:val="28"/>
          <w:szCs w:val="28"/>
        </w:rPr>
        <w:t>2</w:t>
      </w:r>
      <w:r w:rsidR="006320D0" w:rsidRPr="000539CB">
        <w:rPr>
          <w:sz w:val="28"/>
          <w:szCs w:val="28"/>
        </w:rPr>
        <w:t xml:space="preserve">00    Lunch– </w:t>
      </w:r>
      <w:r w:rsidR="00520FE1">
        <w:rPr>
          <w:sz w:val="28"/>
          <w:szCs w:val="28"/>
        </w:rPr>
        <w:t>R</w:t>
      </w:r>
      <w:r w:rsidR="006320D0" w:rsidRPr="000539CB">
        <w:rPr>
          <w:sz w:val="28"/>
          <w:szCs w:val="28"/>
        </w:rPr>
        <w:t xml:space="preserve">egistered </w:t>
      </w:r>
      <w:r w:rsidR="00762E14">
        <w:rPr>
          <w:sz w:val="28"/>
          <w:szCs w:val="28"/>
        </w:rPr>
        <w:t>attendees</w:t>
      </w:r>
    </w:p>
    <w:p w14:paraId="6E6DA094" w14:textId="1BA3E945" w:rsidR="00BE3503" w:rsidRDefault="002F6566" w:rsidP="001F330A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200</w:t>
      </w:r>
      <w:r w:rsidR="00096754" w:rsidRPr="000539CB">
        <w:rPr>
          <w:sz w:val="28"/>
          <w:szCs w:val="28"/>
        </w:rPr>
        <w:t>-1</w:t>
      </w:r>
      <w:r w:rsidRPr="000539CB">
        <w:rPr>
          <w:sz w:val="28"/>
          <w:szCs w:val="28"/>
        </w:rPr>
        <w:t>600</w:t>
      </w:r>
      <w:r w:rsidR="00096754" w:rsidRPr="000539CB">
        <w:rPr>
          <w:sz w:val="28"/>
          <w:szCs w:val="28"/>
        </w:rPr>
        <w:t xml:space="preserve">    EANGKY Meeting (Room</w:t>
      </w:r>
      <w:r w:rsidR="00E85D4B">
        <w:rPr>
          <w:sz w:val="28"/>
          <w:szCs w:val="28"/>
        </w:rPr>
        <w:t xml:space="preserve"> name</w:t>
      </w:r>
      <w:r w:rsidR="00A3124D">
        <w:rPr>
          <w:sz w:val="28"/>
          <w:szCs w:val="28"/>
        </w:rPr>
        <w:t xml:space="preserve"> </w:t>
      </w:r>
      <w:r w:rsidR="009A1470">
        <w:rPr>
          <w:sz w:val="28"/>
          <w:szCs w:val="28"/>
        </w:rPr>
        <w:t>“</w:t>
      </w:r>
      <w:r w:rsidR="000C4113">
        <w:rPr>
          <w:sz w:val="28"/>
          <w:szCs w:val="28"/>
        </w:rPr>
        <w:t>TBD</w:t>
      </w:r>
      <w:r w:rsidR="00096754" w:rsidRPr="000539CB">
        <w:rPr>
          <w:sz w:val="28"/>
          <w:szCs w:val="28"/>
        </w:rPr>
        <w:t xml:space="preserve"> – EANGKY members</w:t>
      </w:r>
      <w:r w:rsidR="0043045D">
        <w:rPr>
          <w:sz w:val="28"/>
          <w:szCs w:val="28"/>
        </w:rPr>
        <w:t>)</w:t>
      </w:r>
    </w:p>
    <w:p w14:paraId="7AEB8D86" w14:textId="6DA14687" w:rsidR="00DB52EC" w:rsidRPr="000539CB" w:rsidRDefault="000D4883" w:rsidP="00BE3503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</w:t>
      </w:r>
      <w:r w:rsidR="0026591A">
        <w:rPr>
          <w:sz w:val="28"/>
          <w:szCs w:val="28"/>
        </w:rPr>
        <w:t>1</w:t>
      </w:r>
      <w:r w:rsidR="00A2689B" w:rsidRPr="000539CB">
        <w:rPr>
          <w:sz w:val="28"/>
          <w:szCs w:val="28"/>
        </w:rPr>
        <w:t>00</w:t>
      </w:r>
      <w:r w:rsidRPr="000539CB">
        <w:rPr>
          <w:sz w:val="28"/>
          <w:szCs w:val="28"/>
        </w:rPr>
        <w:t>-1</w:t>
      </w:r>
      <w:r w:rsidR="0026591A">
        <w:rPr>
          <w:sz w:val="28"/>
          <w:szCs w:val="28"/>
        </w:rPr>
        <w:t>5</w:t>
      </w:r>
      <w:r w:rsidR="00A2689B" w:rsidRPr="000539CB">
        <w:rPr>
          <w:sz w:val="28"/>
          <w:szCs w:val="28"/>
        </w:rPr>
        <w:t>0</w:t>
      </w:r>
      <w:r w:rsidR="00A608BA" w:rsidRPr="000539CB">
        <w:rPr>
          <w:sz w:val="28"/>
          <w:szCs w:val="28"/>
        </w:rPr>
        <w:t>0</w:t>
      </w:r>
      <w:r w:rsidRPr="000539CB">
        <w:rPr>
          <w:sz w:val="28"/>
          <w:szCs w:val="28"/>
        </w:rPr>
        <w:tab/>
      </w:r>
      <w:r w:rsidR="00C670EE" w:rsidRPr="000539CB">
        <w:rPr>
          <w:sz w:val="28"/>
          <w:szCs w:val="28"/>
        </w:rPr>
        <w:t>2</w:t>
      </w:r>
      <w:r w:rsidR="00C670EE" w:rsidRPr="000539CB">
        <w:rPr>
          <w:sz w:val="28"/>
          <w:szCs w:val="28"/>
          <w:vertAlign w:val="superscript"/>
        </w:rPr>
        <w:t>nd</w:t>
      </w:r>
      <w:r w:rsidR="00C670EE" w:rsidRPr="000539CB">
        <w:rPr>
          <w:sz w:val="28"/>
          <w:szCs w:val="28"/>
        </w:rPr>
        <w:t xml:space="preserve"> </w:t>
      </w:r>
      <w:r w:rsidR="00C81C32" w:rsidRPr="000539CB">
        <w:rPr>
          <w:sz w:val="28"/>
          <w:szCs w:val="28"/>
        </w:rPr>
        <w:t xml:space="preserve">Business </w:t>
      </w:r>
      <w:r w:rsidR="00C670EE" w:rsidRPr="000539CB">
        <w:rPr>
          <w:sz w:val="28"/>
          <w:szCs w:val="28"/>
        </w:rPr>
        <w:t>Session</w:t>
      </w:r>
      <w:r w:rsidR="00C81C32" w:rsidRPr="000539CB">
        <w:rPr>
          <w:sz w:val="28"/>
          <w:szCs w:val="28"/>
        </w:rPr>
        <w:t xml:space="preserve">– </w:t>
      </w:r>
      <w:r w:rsidR="000B1D45" w:rsidRPr="000539CB">
        <w:rPr>
          <w:sz w:val="28"/>
          <w:szCs w:val="28"/>
        </w:rPr>
        <w:t xml:space="preserve">All </w:t>
      </w:r>
      <w:r w:rsidR="00C81C32" w:rsidRPr="000539CB">
        <w:rPr>
          <w:sz w:val="28"/>
          <w:szCs w:val="28"/>
        </w:rPr>
        <w:t>Officer/Air/Army</w:t>
      </w:r>
      <w:r w:rsidR="000B1D45" w:rsidRPr="000539CB">
        <w:rPr>
          <w:sz w:val="28"/>
          <w:szCs w:val="28"/>
        </w:rPr>
        <w:t xml:space="preserve"> </w:t>
      </w:r>
    </w:p>
    <w:p w14:paraId="014A4559" w14:textId="3C02ECD3" w:rsidR="006A653F" w:rsidRDefault="0089109A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539CB">
        <w:rPr>
          <w:sz w:val="28"/>
          <w:szCs w:val="28"/>
        </w:rPr>
        <w:t>Election</w:t>
      </w:r>
      <w:r w:rsidR="003B554F">
        <w:rPr>
          <w:sz w:val="28"/>
          <w:szCs w:val="28"/>
        </w:rPr>
        <w:t xml:space="preserve"> results, reports</w:t>
      </w:r>
      <w:r w:rsidR="001B7324" w:rsidRPr="000539CB">
        <w:rPr>
          <w:sz w:val="28"/>
          <w:szCs w:val="28"/>
        </w:rPr>
        <w:t xml:space="preserve"> and TF Briefs</w:t>
      </w:r>
      <w:r w:rsidR="00177971">
        <w:rPr>
          <w:sz w:val="28"/>
          <w:szCs w:val="28"/>
        </w:rPr>
        <w:t xml:space="preserve">, </w:t>
      </w:r>
    </w:p>
    <w:p w14:paraId="3AD563B0" w14:textId="05D8B4DA" w:rsidR="004D3B37" w:rsidRDefault="004D3B37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Swearing in of new officers </w:t>
      </w:r>
    </w:p>
    <w:p w14:paraId="16E40F0E" w14:textId="38394368" w:rsidR="004D3B37" w:rsidRDefault="002C4C84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journment</w:t>
      </w:r>
    </w:p>
    <w:p w14:paraId="3EC08A41" w14:textId="2F76DBE6" w:rsidR="00F779CE" w:rsidRDefault="004B7AD0" w:rsidP="007969AE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8008CD" w:rsidRPr="000539CB">
        <w:rPr>
          <w:sz w:val="28"/>
          <w:szCs w:val="28"/>
        </w:rPr>
        <w:t>1</w:t>
      </w:r>
      <w:r w:rsidR="005C3942" w:rsidRPr="000539CB">
        <w:rPr>
          <w:sz w:val="28"/>
          <w:szCs w:val="28"/>
        </w:rPr>
        <w:t>80</w:t>
      </w:r>
      <w:r w:rsidR="008008CD" w:rsidRPr="000539CB">
        <w:rPr>
          <w:sz w:val="28"/>
          <w:szCs w:val="28"/>
        </w:rPr>
        <w:t>0</w:t>
      </w:r>
      <w:r w:rsidR="007A7757" w:rsidRPr="000539CB">
        <w:rPr>
          <w:sz w:val="28"/>
          <w:szCs w:val="28"/>
        </w:rPr>
        <w:t>-</w:t>
      </w:r>
      <w:r w:rsidR="007969AE" w:rsidRPr="000539CB">
        <w:rPr>
          <w:sz w:val="28"/>
          <w:szCs w:val="28"/>
        </w:rPr>
        <w:t>2</w:t>
      </w:r>
      <w:r w:rsidR="00B44A47" w:rsidRPr="000539CB">
        <w:rPr>
          <w:sz w:val="28"/>
          <w:szCs w:val="28"/>
        </w:rPr>
        <w:t xml:space="preserve">200 </w:t>
      </w:r>
      <w:r w:rsidR="00B44A47" w:rsidRPr="000539CB">
        <w:rPr>
          <w:sz w:val="28"/>
          <w:szCs w:val="28"/>
        </w:rPr>
        <w:tab/>
        <w:t>Evening Event</w:t>
      </w:r>
      <w:r w:rsidRPr="000539CB">
        <w:rPr>
          <w:sz w:val="28"/>
          <w:szCs w:val="28"/>
        </w:rPr>
        <w:t xml:space="preserve"> </w:t>
      </w:r>
    </w:p>
    <w:p w14:paraId="19E532FC" w14:textId="6899F6A0" w:rsidR="00DD37AE" w:rsidRPr="00BC1AE2" w:rsidRDefault="00692440" w:rsidP="00BC1AE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C1AE2">
        <w:rPr>
          <w:sz w:val="28"/>
          <w:szCs w:val="28"/>
        </w:rPr>
        <w:t>1800-1</w:t>
      </w:r>
      <w:r w:rsidR="00CA16E5">
        <w:rPr>
          <w:sz w:val="28"/>
          <w:szCs w:val="28"/>
        </w:rPr>
        <w:t>830</w:t>
      </w:r>
      <w:r w:rsidRPr="00BC1AE2">
        <w:rPr>
          <w:sz w:val="28"/>
          <w:szCs w:val="28"/>
        </w:rPr>
        <w:t xml:space="preserve"> </w:t>
      </w:r>
      <w:r w:rsidR="00DD37AE" w:rsidRPr="00BC1AE2">
        <w:rPr>
          <w:sz w:val="28"/>
          <w:szCs w:val="28"/>
        </w:rPr>
        <w:t>Cocktail</w:t>
      </w:r>
      <w:r w:rsidRPr="00BC1AE2">
        <w:rPr>
          <w:sz w:val="28"/>
          <w:szCs w:val="28"/>
        </w:rPr>
        <w:t>s</w:t>
      </w:r>
    </w:p>
    <w:p w14:paraId="189E8F03" w14:textId="455575D9" w:rsidR="00A65A56" w:rsidRPr="00BC1AE2" w:rsidRDefault="00CA16E5" w:rsidP="00BC1AE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1830-1930</w:t>
      </w:r>
      <w:r w:rsidR="00F16154" w:rsidRPr="00BC1AE2">
        <w:rPr>
          <w:sz w:val="28"/>
          <w:szCs w:val="28"/>
        </w:rPr>
        <w:t xml:space="preserve"> </w:t>
      </w:r>
      <w:r w:rsidR="008027A7" w:rsidRPr="00BC1AE2">
        <w:rPr>
          <w:sz w:val="28"/>
          <w:szCs w:val="28"/>
        </w:rPr>
        <w:t>Dinner</w:t>
      </w:r>
      <w:r w:rsidR="00367C05" w:rsidRPr="00BC1AE2">
        <w:rPr>
          <w:sz w:val="28"/>
          <w:szCs w:val="28"/>
        </w:rPr>
        <w:t xml:space="preserve"> </w:t>
      </w:r>
    </w:p>
    <w:p w14:paraId="4275E91B" w14:textId="307ACAF4" w:rsidR="000F4980" w:rsidRPr="00197503" w:rsidRDefault="000F4980" w:rsidP="0019750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97503">
        <w:rPr>
          <w:sz w:val="28"/>
          <w:szCs w:val="28"/>
        </w:rPr>
        <w:t>1900-2</w:t>
      </w:r>
      <w:r w:rsidR="00C32FB9">
        <w:rPr>
          <w:sz w:val="28"/>
          <w:szCs w:val="28"/>
        </w:rPr>
        <w:t>2</w:t>
      </w:r>
      <w:r w:rsidRPr="00197503">
        <w:rPr>
          <w:sz w:val="28"/>
          <w:szCs w:val="28"/>
        </w:rPr>
        <w:t>00</w:t>
      </w:r>
      <w:r w:rsidR="004C35D4" w:rsidRPr="00197503">
        <w:rPr>
          <w:sz w:val="28"/>
          <w:szCs w:val="28"/>
        </w:rPr>
        <w:t xml:space="preserve"> Live Music</w:t>
      </w:r>
    </w:p>
    <w:p w14:paraId="21089C9D" w14:textId="385AC4A2" w:rsidR="008E73AC" w:rsidRPr="000539CB" w:rsidRDefault="0054180A" w:rsidP="0054180A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**</w:t>
      </w:r>
      <w:r w:rsidR="00B722D8" w:rsidRPr="000539CB">
        <w:rPr>
          <w:b/>
          <w:bCs/>
          <w:sz w:val="28"/>
          <w:szCs w:val="28"/>
        </w:rPr>
        <w:t xml:space="preserve"> President’s Reception (</w:t>
      </w:r>
      <w:r w:rsidR="00F84ED6" w:rsidRPr="000539CB">
        <w:rPr>
          <w:b/>
          <w:bCs/>
          <w:sz w:val="28"/>
          <w:szCs w:val="28"/>
        </w:rPr>
        <w:t>Business</w:t>
      </w:r>
      <w:r w:rsidR="009A37B7" w:rsidRPr="000539CB">
        <w:rPr>
          <w:b/>
          <w:bCs/>
          <w:sz w:val="28"/>
          <w:szCs w:val="28"/>
        </w:rPr>
        <w:t xml:space="preserve"> </w:t>
      </w:r>
      <w:proofErr w:type="gramStart"/>
      <w:r w:rsidR="009A37B7" w:rsidRPr="000539CB">
        <w:rPr>
          <w:b/>
          <w:bCs/>
          <w:sz w:val="28"/>
          <w:szCs w:val="28"/>
        </w:rPr>
        <w:t>Casual)</w:t>
      </w:r>
      <w:r w:rsidR="00037913">
        <w:rPr>
          <w:b/>
          <w:bCs/>
          <w:sz w:val="28"/>
          <w:szCs w:val="28"/>
        </w:rPr>
        <w:t xml:space="preserve">   </w:t>
      </w:r>
      <w:proofErr w:type="gramEnd"/>
      <w:r w:rsidR="00037913">
        <w:rPr>
          <w:b/>
          <w:bCs/>
          <w:sz w:val="28"/>
          <w:szCs w:val="28"/>
        </w:rPr>
        <w:t xml:space="preserve">       </w:t>
      </w:r>
      <w:r w:rsidR="00F84ED6" w:rsidRPr="000539CB">
        <w:rPr>
          <w:b/>
          <w:bCs/>
          <w:sz w:val="28"/>
          <w:szCs w:val="28"/>
        </w:rPr>
        <w:t>**</w:t>
      </w:r>
      <w:r w:rsidR="00B722D8" w:rsidRPr="000539CB">
        <w:rPr>
          <w:b/>
          <w:bCs/>
          <w:sz w:val="28"/>
          <w:szCs w:val="28"/>
        </w:rPr>
        <w:t>Business Session</w:t>
      </w:r>
      <w:r w:rsidR="00040EA1" w:rsidRPr="000539CB">
        <w:rPr>
          <w:b/>
          <w:bCs/>
          <w:sz w:val="28"/>
          <w:szCs w:val="28"/>
        </w:rPr>
        <w:t>s</w:t>
      </w:r>
      <w:r w:rsidR="00B722D8" w:rsidRPr="000539CB">
        <w:rPr>
          <w:b/>
          <w:bCs/>
          <w:sz w:val="28"/>
          <w:szCs w:val="28"/>
        </w:rPr>
        <w:t xml:space="preserve"> (OCP/Flight Suit</w:t>
      </w:r>
      <w:r w:rsidR="008713EE" w:rsidRPr="000539CB">
        <w:rPr>
          <w:b/>
          <w:bCs/>
          <w:sz w:val="28"/>
          <w:szCs w:val="28"/>
        </w:rPr>
        <w:t>/AGSU</w:t>
      </w:r>
      <w:r w:rsidR="00B722D8" w:rsidRPr="000539CB">
        <w:rPr>
          <w:b/>
          <w:bCs/>
          <w:sz w:val="28"/>
          <w:szCs w:val="28"/>
        </w:rPr>
        <w:t>).</w:t>
      </w:r>
      <w:r w:rsidR="00F84ED6" w:rsidRPr="000539CB">
        <w:rPr>
          <w:b/>
          <w:bCs/>
          <w:sz w:val="28"/>
          <w:szCs w:val="28"/>
        </w:rPr>
        <w:t xml:space="preserve"> </w:t>
      </w:r>
    </w:p>
    <w:p w14:paraId="27752728" w14:textId="589FAA4F" w:rsidR="00137357" w:rsidRPr="000539CB" w:rsidRDefault="008E73AC" w:rsidP="0054180A">
      <w:r w:rsidRPr="000539CB">
        <w:rPr>
          <w:b/>
          <w:bCs/>
          <w:sz w:val="28"/>
          <w:szCs w:val="28"/>
        </w:rPr>
        <w:t xml:space="preserve">**Retiree </w:t>
      </w:r>
      <w:r w:rsidR="00044597" w:rsidRPr="000539CB">
        <w:rPr>
          <w:b/>
          <w:bCs/>
          <w:sz w:val="28"/>
          <w:szCs w:val="28"/>
        </w:rPr>
        <w:t>(</w:t>
      </w:r>
      <w:r w:rsidRPr="000539CB">
        <w:rPr>
          <w:b/>
          <w:bCs/>
          <w:sz w:val="28"/>
          <w:szCs w:val="28"/>
        </w:rPr>
        <w:t xml:space="preserve">Business </w:t>
      </w:r>
      <w:proofErr w:type="gramStart"/>
      <w:r w:rsidRPr="000539CB">
        <w:rPr>
          <w:b/>
          <w:bCs/>
          <w:sz w:val="28"/>
          <w:szCs w:val="28"/>
        </w:rPr>
        <w:t>Casual</w:t>
      </w:r>
      <w:r w:rsidR="00044597" w:rsidRPr="000539CB">
        <w:rPr>
          <w:b/>
          <w:bCs/>
          <w:sz w:val="28"/>
          <w:szCs w:val="28"/>
        </w:rPr>
        <w:t>)</w:t>
      </w:r>
      <w:r w:rsidR="00037913">
        <w:rPr>
          <w:b/>
          <w:bCs/>
          <w:sz w:val="28"/>
          <w:szCs w:val="28"/>
        </w:rPr>
        <w:t xml:space="preserve">   </w:t>
      </w:r>
      <w:proofErr w:type="gramEnd"/>
      <w:r w:rsidR="00037913">
        <w:rPr>
          <w:b/>
          <w:bCs/>
          <w:sz w:val="28"/>
          <w:szCs w:val="28"/>
        </w:rPr>
        <w:t xml:space="preserve">                                   </w:t>
      </w:r>
      <w:r w:rsidR="002E5641" w:rsidRPr="000539CB">
        <w:rPr>
          <w:b/>
          <w:bCs/>
          <w:sz w:val="28"/>
          <w:szCs w:val="28"/>
        </w:rPr>
        <w:t>**Saturday Evening (Casual)</w:t>
      </w:r>
    </w:p>
    <w:sectPr w:rsidR="00137357" w:rsidRPr="000539CB" w:rsidSect="00DD75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694CB3"/>
    <w:multiLevelType w:val="hybridMultilevel"/>
    <w:tmpl w:val="B14E9D16"/>
    <w:lvl w:ilvl="0" w:tplc="30940A2C">
      <w:start w:val="900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634479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jA1MjUwMjY2NTFS0lEKTi0uzszPAykwrAUAN6+NJSwAAAA="/>
  </w:docVars>
  <w:rsids>
    <w:rsidRoot w:val="006F5982"/>
    <w:rsid w:val="00001B8C"/>
    <w:rsid w:val="00005FDD"/>
    <w:rsid w:val="00011BD7"/>
    <w:rsid w:val="00013331"/>
    <w:rsid w:val="00014EDA"/>
    <w:rsid w:val="00020CEA"/>
    <w:rsid w:val="00022293"/>
    <w:rsid w:val="00037913"/>
    <w:rsid w:val="00037D6F"/>
    <w:rsid w:val="00040EA1"/>
    <w:rsid w:val="00044597"/>
    <w:rsid w:val="00050B46"/>
    <w:rsid w:val="000539CB"/>
    <w:rsid w:val="0006009F"/>
    <w:rsid w:val="000643A9"/>
    <w:rsid w:val="00095C59"/>
    <w:rsid w:val="00096754"/>
    <w:rsid w:val="00097286"/>
    <w:rsid w:val="000A55AF"/>
    <w:rsid w:val="000A65BE"/>
    <w:rsid w:val="000B1D45"/>
    <w:rsid w:val="000B2C7C"/>
    <w:rsid w:val="000B718F"/>
    <w:rsid w:val="000C1F60"/>
    <w:rsid w:val="000C3AA8"/>
    <w:rsid w:val="000C4113"/>
    <w:rsid w:val="000C6C4B"/>
    <w:rsid w:val="000D4883"/>
    <w:rsid w:val="000D5049"/>
    <w:rsid w:val="000D6D14"/>
    <w:rsid w:val="000D74C4"/>
    <w:rsid w:val="000E256D"/>
    <w:rsid w:val="000E30FC"/>
    <w:rsid w:val="000F022B"/>
    <w:rsid w:val="000F4980"/>
    <w:rsid w:val="001056B8"/>
    <w:rsid w:val="00112D62"/>
    <w:rsid w:val="001336D0"/>
    <w:rsid w:val="001361C1"/>
    <w:rsid w:val="00137357"/>
    <w:rsid w:val="00140B5F"/>
    <w:rsid w:val="00145154"/>
    <w:rsid w:val="00152386"/>
    <w:rsid w:val="00153253"/>
    <w:rsid w:val="00177971"/>
    <w:rsid w:val="001876CC"/>
    <w:rsid w:val="00191453"/>
    <w:rsid w:val="00193521"/>
    <w:rsid w:val="00197503"/>
    <w:rsid w:val="001A29BB"/>
    <w:rsid w:val="001B7324"/>
    <w:rsid w:val="001B7D15"/>
    <w:rsid w:val="001C43C6"/>
    <w:rsid w:val="001C4907"/>
    <w:rsid w:val="001C68F0"/>
    <w:rsid w:val="001C7D3B"/>
    <w:rsid w:val="001D2CA5"/>
    <w:rsid w:val="001D4E93"/>
    <w:rsid w:val="001E6C3B"/>
    <w:rsid w:val="001F330A"/>
    <w:rsid w:val="002040FA"/>
    <w:rsid w:val="0020673C"/>
    <w:rsid w:val="002077E1"/>
    <w:rsid w:val="00231AD2"/>
    <w:rsid w:val="0024601A"/>
    <w:rsid w:val="00250671"/>
    <w:rsid w:val="00265834"/>
    <w:rsid w:val="0026591A"/>
    <w:rsid w:val="002A0435"/>
    <w:rsid w:val="002B2B15"/>
    <w:rsid w:val="002C4C84"/>
    <w:rsid w:val="002E2D9C"/>
    <w:rsid w:val="002E328E"/>
    <w:rsid w:val="002E5641"/>
    <w:rsid w:val="002F3299"/>
    <w:rsid w:val="002F6566"/>
    <w:rsid w:val="00305FEE"/>
    <w:rsid w:val="00313EA8"/>
    <w:rsid w:val="00314646"/>
    <w:rsid w:val="0032475F"/>
    <w:rsid w:val="003248AA"/>
    <w:rsid w:val="00324AC7"/>
    <w:rsid w:val="00325671"/>
    <w:rsid w:val="00325E1D"/>
    <w:rsid w:val="003374B6"/>
    <w:rsid w:val="0034370D"/>
    <w:rsid w:val="00347749"/>
    <w:rsid w:val="00357EA1"/>
    <w:rsid w:val="0036686D"/>
    <w:rsid w:val="00367C05"/>
    <w:rsid w:val="00381A86"/>
    <w:rsid w:val="00387071"/>
    <w:rsid w:val="003918D8"/>
    <w:rsid w:val="00393E23"/>
    <w:rsid w:val="003B110A"/>
    <w:rsid w:val="003B3346"/>
    <w:rsid w:val="003B554F"/>
    <w:rsid w:val="003B5A68"/>
    <w:rsid w:val="003B5CA2"/>
    <w:rsid w:val="003C532B"/>
    <w:rsid w:val="003C6629"/>
    <w:rsid w:val="003D513D"/>
    <w:rsid w:val="003E3C3F"/>
    <w:rsid w:val="003F44C2"/>
    <w:rsid w:val="003F6137"/>
    <w:rsid w:val="003F73FF"/>
    <w:rsid w:val="003F7AAB"/>
    <w:rsid w:val="00412D04"/>
    <w:rsid w:val="00413923"/>
    <w:rsid w:val="0043045D"/>
    <w:rsid w:val="00432747"/>
    <w:rsid w:val="00434B3D"/>
    <w:rsid w:val="004409F9"/>
    <w:rsid w:val="00445184"/>
    <w:rsid w:val="00445EB1"/>
    <w:rsid w:val="004706F8"/>
    <w:rsid w:val="0047427D"/>
    <w:rsid w:val="00474BA8"/>
    <w:rsid w:val="0049407D"/>
    <w:rsid w:val="004A062D"/>
    <w:rsid w:val="004A0D64"/>
    <w:rsid w:val="004A52FD"/>
    <w:rsid w:val="004A643F"/>
    <w:rsid w:val="004A6CFE"/>
    <w:rsid w:val="004B26DC"/>
    <w:rsid w:val="004B4E1C"/>
    <w:rsid w:val="004B571D"/>
    <w:rsid w:val="004B7AD0"/>
    <w:rsid w:val="004C35D4"/>
    <w:rsid w:val="004C7DFE"/>
    <w:rsid w:val="004D157D"/>
    <w:rsid w:val="004D3B37"/>
    <w:rsid w:val="004E1031"/>
    <w:rsid w:val="004E11BD"/>
    <w:rsid w:val="004E23F3"/>
    <w:rsid w:val="004F13A3"/>
    <w:rsid w:val="004F220C"/>
    <w:rsid w:val="004F7E3F"/>
    <w:rsid w:val="00506EDF"/>
    <w:rsid w:val="00507FD4"/>
    <w:rsid w:val="00510A9C"/>
    <w:rsid w:val="00517195"/>
    <w:rsid w:val="00520FE1"/>
    <w:rsid w:val="00531C4A"/>
    <w:rsid w:val="0054180A"/>
    <w:rsid w:val="00550208"/>
    <w:rsid w:val="005601F0"/>
    <w:rsid w:val="00560E2C"/>
    <w:rsid w:val="00566BE8"/>
    <w:rsid w:val="00570818"/>
    <w:rsid w:val="00576046"/>
    <w:rsid w:val="0058081A"/>
    <w:rsid w:val="00580B8B"/>
    <w:rsid w:val="00587C02"/>
    <w:rsid w:val="00592629"/>
    <w:rsid w:val="005B36B4"/>
    <w:rsid w:val="005B7ADD"/>
    <w:rsid w:val="005C3942"/>
    <w:rsid w:val="005D25FF"/>
    <w:rsid w:val="005D2B0B"/>
    <w:rsid w:val="005D3367"/>
    <w:rsid w:val="005F3E49"/>
    <w:rsid w:val="005F543D"/>
    <w:rsid w:val="005F56DD"/>
    <w:rsid w:val="00600AEF"/>
    <w:rsid w:val="0061063E"/>
    <w:rsid w:val="00617567"/>
    <w:rsid w:val="006320D0"/>
    <w:rsid w:val="00637246"/>
    <w:rsid w:val="006403AF"/>
    <w:rsid w:val="00654066"/>
    <w:rsid w:val="006678CC"/>
    <w:rsid w:val="0067442E"/>
    <w:rsid w:val="00677962"/>
    <w:rsid w:val="006818AD"/>
    <w:rsid w:val="0069182E"/>
    <w:rsid w:val="00691999"/>
    <w:rsid w:val="00692440"/>
    <w:rsid w:val="006956D4"/>
    <w:rsid w:val="006958EB"/>
    <w:rsid w:val="00697F0C"/>
    <w:rsid w:val="006A1E3E"/>
    <w:rsid w:val="006A32BF"/>
    <w:rsid w:val="006A50D1"/>
    <w:rsid w:val="006A653F"/>
    <w:rsid w:val="006B0C04"/>
    <w:rsid w:val="006B1113"/>
    <w:rsid w:val="006E3778"/>
    <w:rsid w:val="006E606E"/>
    <w:rsid w:val="006E6398"/>
    <w:rsid w:val="006F45D0"/>
    <w:rsid w:val="006F5982"/>
    <w:rsid w:val="00715BF7"/>
    <w:rsid w:val="00720078"/>
    <w:rsid w:val="007233F9"/>
    <w:rsid w:val="00723659"/>
    <w:rsid w:val="00742217"/>
    <w:rsid w:val="00746EE0"/>
    <w:rsid w:val="00751E9C"/>
    <w:rsid w:val="0075642F"/>
    <w:rsid w:val="00756F9D"/>
    <w:rsid w:val="00762E14"/>
    <w:rsid w:val="007735DE"/>
    <w:rsid w:val="007829D5"/>
    <w:rsid w:val="00791E7F"/>
    <w:rsid w:val="007969AE"/>
    <w:rsid w:val="007A18BD"/>
    <w:rsid w:val="007A2036"/>
    <w:rsid w:val="007A7757"/>
    <w:rsid w:val="007B09A1"/>
    <w:rsid w:val="007B3AC1"/>
    <w:rsid w:val="007B6113"/>
    <w:rsid w:val="007C1877"/>
    <w:rsid w:val="007C3D72"/>
    <w:rsid w:val="007D6833"/>
    <w:rsid w:val="007E16F3"/>
    <w:rsid w:val="007F2B19"/>
    <w:rsid w:val="008008CD"/>
    <w:rsid w:val="008027A7"/>
    <w:rsid w:val="00803380"/>
    <w:rsid w:val="00815CDB"/>
    <w:rsid w:val="008218BC"/>
    <w:rsid w:val="00826AA0"/>
    <w:rsid w:val="0084296B"/>
    <w:rsid w:val="008436A3"/>
    <w:rsid w:val="0085029B"/>
    <w:rsid w:val="00850843"/>
    <w:rsid w:val="00856BF5"/>
    <w:rsid w:val="00865F3F"/>
    <w:rsid w:val="008713EE"/>
    <w:rsid w:val="00872105"/>
    <w:rsid w:val="0089109A"/>
    <w:rsid w:val="008A7B73"/>
    <w:rsid w:val="008B72CD"/>
    <w:rsid w:val="008C0AD1"/>
    <w:rsid w:val="008C2783"/>
    <w:rsid w:val="008D72D1"/>
    <w:rsid w:val="008E73AC"/>
    <w:rsid w:val="008F3379"/>
    <w:rsid w:val="009035D0"/>
    <w:rsid w:val="0091356C"/>
    <w:rsid w:val="009169D1"/>
    <w:rsid w:val="0093063C"/>
    <w:rsid w:val="00937AFD"/>
    <w:rsid w:val="00943A08"/>
    <w:rsid w:val="00943A1B"/>
    <w:rsid w:val="009467BD"/>
    <w:rsid w:val="00947043"/>
    <w:rsid w:val="00966BF4"/>
    <w:rsid w:val="0096701A"/>
    <w:rsid w:val="00984C8B"/>
    <w:rsid w:val="00985559"/>
    <w:rsid w:val="009860A7"/>
    <w:rsid w:val="009A1470"/>
    <w:rsid w:val="009A37B7"/>
    <w:rsid w:val="009A3F6F"/>
    <w:rsid w:val="009A56A8"/>
    <w:rsid w:val="009A6CB1"/>
    <w:rsid w:val="009B19B9"/>
    <w:rsid w:val="009B4F2E"/>
    <w:rsid w:val="009B5895"/>
    <w:rsid w:val="009D2127"/>
    <w:rsid w:val="009D2648"/>
    <w:rsid w:val="009D6E28"/>
    <w:rsid w:val="009F2FE2"/>
    <w:rsid w:val="00A00536"/>
    <w:rsid w:val="00A02B6B"/>
    <w:rsid w:val="00A2689B"/>
    <w:rsid w:val="00A3124D"/>
    <w:rsid w:val="00A3561D"/>
    <w:rsid w:val="00A36A5E"/>
    <w:rsid w:val="00A4544A"/>
    <w:rsid w:val="00A565DB"/>
    <w:rsid w:val="00A57DE6"/>
    <w:rsid w:val="00A608BA"/>
    <w:rsid w:val="00A65A56"/>
    <w:rsid w:val="00A716DF"/>
    <w:rsid w:val="00A72C36"/>
    <w:rsid w:val="00A85586"/>
    <w:rsid w:val="00AB0F4C"/>
    <w:rsid w:val="00AB1D04"/>
    <w:rsid w:val="00AB377B"/>
    <w:rsid w:val="00AC1442"/>
    <w:rsid w:val="00AC15C8"/>
    <w:rsid w:val="00AC221C"/>
    <w:rsid w:val="00AD5DCF"/>
    <w:rsid w:val="00AE18AE"/>
    <w:rsid w:val="00AE5D1E"/>
    <w:rsid w:val="00AF4499"/>
    <w:rsid w:val="00AF5AF0"/>
    <w:rsid w:val="00B06427"/>
    <w:rsid w:val="00B13087"/>
    <w:rsid w:val="00B17869"/>
    <w:rsid w:val="00B25939"/>
    <w:rsid w:val="00B36860"/>
    <w:rsid w:val="00B44A47"/>
    <w:rsid w:val="00B54CBD"/>
    <w:rsid w:val="00B56D5F"/>
    <w:rsid w:val="00B6781B"/>
    <w:rsid w:val="00B7175D"/>
    <w:rsid w:val="00B722D8"/>
    <w:rsid w:val="00B76E80"/>
    <w:rsid w:val="00BA6FAC"/>
    <w:rsid w:val="00BB0005"/>
    <w:rsid w:val="00BB50A0"/>
    <w:rsid w:val="00BB5FD5"/>
    <w:rsid w:val="00BB614D"/>
    <w:rsid w:val="00BC1AE2"/>
    <w:rsid w:val="00BC1C1F"/>
    <w:rsid w:val="00BD6E69"/>
    <w:rsid w:val="00BE3503"/>
    <w:rsid w:val="00BE7F75"/>
    <w:rsid w:val="00C064BB"/>
    <w:rsid w:val="00C20571"/>
    <w:rsid w:val="00C21D21"/>
    <w:rsid w:val="00C26E07"/>
    <w:rsid w:val="00C32FB9"/>
    <w:rsid w:val="00C334D7"/>
    <w:rsid w:val="00C4106B"/>
    <w:rsid w:val="00C57799"/>
    <w:rsid w:val="00C62E26"/>
    <w:rsid w:val="00C670EE"/>
    <w:rsid w:val="00C73D22"/>
    <w:rsid w:val="00C81C32"/>
    <w:rsid w:val="00C8547B"/>
    <w:rsid w:val="00C876AA"/>
    <w:rsid w:val="00C96DBE"/>
    <w:rsid w:val="00C97657"/>
    <w:rsid w:val="00C97B35"/>
    <w:rsid w:val="00CA16E5"/>
    <w:rsid w:val="00CA22B0"/>
    <w:rsid w:val="00CB20E3"/>
    <w:rsid w:val="00CB3558"/>
    <w:rsid w:val="00CB68DF"/>
    <w:rsid w:val="00CC0E41"/>
    <w:rsid w:val="00CE0C22"/>
    <w:rsid w:val="00CF2818"/>
    <w:rsid w:val="00CF6E24"/>
    <w:rsid w:val="00D22A5B"/>
    <w:rsid w:val="00D3321F"/>
    <w:rsid w:val="00D53CBD"/>
    <w:rsid w:val="00D56734"/>
    <w:rsid w:val="00D658B4"/>
    <w:rsid w:val="00D6684F"/>
    <w:rsid w:val="00D72165"/>
    <w:rsid w:val="00D74AA3"/>
    <w:rsid w:val="00D86EBB"/>
    <w:rsid w:val="00D87FBE"/>
    <w:rsid w:val="00D95122"/>
    <w:rsid w:val="00D96829"/>
    <w:rsid w:val="00DB1692"/>
    <w:rsid w:val="00DB2F2C"/>
    <w:rsid w:val="00DB33B2"/>
    <w:rsid w:val="00DB4D75"/>
    <w:rsid w:val="00DB52EC"/>
    <w:rsid w:val="00DD37AE"/>
    <w:rsid w:val="00DD3AE2"/>
    <w:rsid w:val="00DD6341"/>
    <w:rsid w:val="00DD7594"/>
    <w:rsid w:val="00DF1CE5"/>
    <w:rsid w:val="00E030B6"/>
    <w:rsid w:val="00E048B4"/>
    <w:rsid w:val="00E153D3"/>
    <w:rsid w:val="00E3291A"/>
    <w:rsid w:val="00E334A6"/>
    <w:rsid w:val="00E3393D"/>
    <w:rsid w:val="00E34212"/>
    <w:rsid w:val="00E53B75"/>
    <w:rsid w:val="00E56FA6"/>
    <w:rsid w:val="00E74738"/>
    <w:rsid w:val="00E77A1C"/>
    <w:rsid w:val="00E827F1"/>
    <w:rsid w:val="00E8444C"/>
    <w:rsid w:val="00E85D4B"/>
    <w:rsid w:val="00E9052D"/>
    <w:rsid w:val="00E95DED"/>
    <w:rsid w:val="00EA0BF4"/>
    <w:rsid w:val="00EA0DB9"/>
    <w:rsid w:val="00EA3F43"/>
    <w:rsid w:val="00EA4A30"/>
    <w:rsid w:val="00EC07E7"/>
    <w:rsid w:val="00EC704D"/>
    <w:rsid w:val="00EC7D27"/>
    <w:rsid w:val="00ED6E17"/>
    <w:rsid w:val="00ED7720"/>
    <w:rsid w:val="00EF1780"/>
    <w:rsid w:val="00F02669"/>
    <w:rsid w:val="00F041EC"/>
    <w:rsid w:val="00F05DBF"/>
    <w:rsid w:val="00F1137B"/>
    <w:rsid w:val="00F141A9"/>
    <w:rsid w:val="00F16154"/>
    <w:rsid w:val="00F35A38"/>
    <w:rsid w:val="00F5012D"/>
    <w:rsid w:val="00F51785"/>
    <w:rsid w:val="00F62939"/>
    <w:rsid w:val="00F740D9"/>
    <w:rsid w:val="00F77757"/>
    <w:rsid w:val="00F779CE"/>
    <w:rsid w:val="00F815D9"/>
    <w:rsid w:val="00F84ED6"/>
    <w:rsid w:val="00F873E6"/>
    <w:rsid w:val="00F9040E"/>
    <w:rsid w:val="00F97E76"/>
    <w:rsid w:val="00FA5ACD"/>
    <w:rsid w:val="00FE0229"/>
    <w:rsid w:val="00FF5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1B37E"/>
  <w15:chartTrackingRefBased/>
  <w15:docId w15:val="{72E39EC0-396A-40DF-98D0-0D99C4EC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331b18d-2d87-48ef-a35f-ac8818ebf9b4}" enabled="0" method="" siteId="{8331b18d-2d87-48ef-a35f-ac8818ebf9b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imms</dc:creator>
  <cp:keywords/>
  <dc:description/>
  <cp:lastModifiedBy>Nicole Martin</cp:lastModifiedBy>
  <cp:revision>2</cp:revision>
  <cp:lastPrinted>2026-01-15T15:37:00Z</cp:lastPrinted>
  <dcterms:created xsi:type="dcterms:W3CDTF">2026-02-24T19:45:00Z</dcterms:created>
  <dcterms:modified xsi:type="dcterms:W3CDTF">2026-02-24T19:45:00Z</dcterms:modified>
</cp:coreProperties>
</file>